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2255" w:rsidRPr="00172255" w:rsidRDefault="00B67CE9" w:rsidP="006E5969">
      <w:pPr>
        <w:jc w:val="center"/>
        <w:rPr>
          <w:rFonts w:ascii="Century Gothic" w:hAnsi="Century Gothic"/>
          <w:b/>
          <w:sz w:val="40"/>
          <w:szCs w:val="24"/>
        </w:rPr>
      </w:pP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42875</wp:posOffset>
                </wp:positionH>
                <wp:positionV relativeFrom="paragraph">
                  <wp:posOffset>391160</wp:posOffset>
                </wp:positionV>
                <wp:extent cx="1276350" cy="1238250"/>
                <wp:effectExtent l="0" t="0" r="0" b="0"/>
                <wp:wrapNone/>
                <wp:docPr id="16" name="Explosion 2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6350" cy="1238250"/>
                        </a:xfrm>
                        <a:prstGeom prst="irregularSeal2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0DF9D8" id="_x0000_t72" coordsize="21600,21600" o:spt="72" path="m11462,4342l9722,1887,8550,6382,4502,3625r870,4192l1172,8270r2763,3322l,12877r3330,2493l1285,17825r3520,415l4917,21600,7527,18125r1173,1587l9872,17370r1740,1472l12180,15935r2762,1435l14640,14350r4237,1282l16380,12310r1890,-1020l16985,9402,21600,6645,16380,6532,18007,3172,14525,5777,14790,xe">
                <v:stroke joinstyle="miter"/>
                <v:path gradientshapeok="t" o:connecttype="custom" o:connectlocs="9722,1887;0,12877;11612,18842;21600,6645" o:connectangles="270,180,90,0" textboxrect="5372,6382,14640,15935"/>
              </v:shapetype>
              <v:shape id="Explosion 2 11" o:spid="_x0000_s1026" type="#_x0000_t72" style="position:absolute;margin-left:11.25pt;margin-top:30.8pt;width:100.5pt;height:97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" fillcolor="black [3213]" strokecolor="black [3213]" strokeweight="2pt">
                <v:path arrowok="t"/>
              </v:shape>
            </w:pict>
          </mc:Fallback>
        </mc:AlternateContent>
      </w: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828675</wp:posOffset>
                </wp:positionH>
                <wp:positionV relativeFrom="paragraph">
                  <wp:posOffset>1380490</wp:posOffset>
                </wp:positionV>
                <wp:extent cx="2743200" cy="46926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469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72255" w:rsidRPr="00172255" w:rsidRDefault="00172255">
                            <w:pPr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</w:pPr>
                            <w:r w:rsidRPr="00172255"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  <w:t>Makadewa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5.25pt;margin-top:108.7pt;width:3in;height:36.95pt;z-index:251683840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" filled="f" stroked="f">
                <v:textbox style="mso-fit-shape-to-text:t">
                  <w:txbxContent>
                    <w:p w:rsidR="00172255" w:rsidRPr="00172255" w:rsidRDefault="00172255">
                      <w:pPr>
                        <w:rPr>
                          <w:rFonts w:ascii="Century Gothic" w:hAnsi="Century Gothic"/>
                          <w:b/>
                          <w:sz w:val="28"/>
                        </w:rPr>
                      </w:pPr>
                      <w:r w:rsidRPr="00172255">
                        <w:rPr>
                          <w:rFonts w:ascii="Century Gothic" w:hAnsi="Century Gothic"/>
                          <w:b/>
                          <w:sz w:val="28"/>
                        </w:rPr>
                        <w:t>Makadewaa</w:t>
                      </w:r>
                    </w:p>
                  </w:txbxContent>
                </v:textbox>
              </v:shape>
            </w:pict>
          </mc:Fallback>
        </mc:AlternateContent>
      </w:r>
      <w:r w:rsidR="00C4163C">
        <w:rPr>
          <w:rFonts w:ascii="Century Gothic" w:hAnsi="Century Gothic"/>
          <w:b/>
          <w:sz w:val="40"/>
          <w:szCs w:val="24"/>
        </w:rPr>
        <w:t xml:space="preserve">Aaniin </w:t>
      </w:r>
      <w:r w:rsidR="006E5969">
        <w:rPr>
          <w:rFonts w:ascii="Century Gothic" w:hAnsi="Century Gothic"/>
          <w:b/>
          <w:sz w:val="40"/>
          <w:szCs w:val="24"/>
        </w:rPr>
        <w:t>Ezhinaagok</w:t>
      </w:r>
      <w:r w:rsidR="00C4163C">
        <w:rPr>
          <w:rFonts w:ascii="Century Gothic" w:hAnsi="Century Gothic"/>
          <w:b/>
          <w:sz w:val="40"/>
          <w:szCs w:val="24"/>
        </w:rPr>
        <w:t>?</w:t>
      </w:r>
      <w:bookmarkStart w:id="0" w:name="_GoBack"/>
      <w:bookmarkEnd w:id="0"/>
    </w:p>
    <w:p w:rsidR="00C909F1" w:rsidRPr="00C23E6C" w:rsidRDefault="00B67CE9" w:rsidP="00C909F1">
      <w:pPr>
        <w:jc w:val="center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4486275</wp:posOffset>
                </wp:positionH>
                <wp:positionV relativeFrom="paragraph">
                  <wp:posOffset>411480</wp:posOffset>
                </wp:positionV>
                <wp:extent cx="2743200" cy="469265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469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09F1" w:rsidRPr="00172255" w:rsidRDefault="00C909F1" w:rsidP="00C909F1">
                            <w:pPr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  <w:t>Waabishka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353.25pt;margin-top:32.4pt;width:3in;height:36.95pt;z-index:25169715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" filled="f" stroked="f">
                <v:textbox style="mso-fit-shape-to-text:t">
                  <w:txbxContent>
                    <w:p w:rsidR="00C909F1" w:rsidRPr="00172255" w:rsidRDefault="00C909F1" w:rsidP="00C909F1">
                      <w:pPr>
                        <w:rPr>
                          <w:rFonts w:ascii="Century Gothic" w:hAnsi="Century Gothic"/>
                          <w:b/>
                          <w:sz w:val="2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8"/>
                        </w:rPr>
                        <w:t>Waabishka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3295650</wp:posOffset>
                </wp:positionH>
                <wp:positionV relativeFrom="paragraph">
                  <wp:posOffset>107950</wp:posOffset>
                </wp:positionV>
                <wp:extent cx="1276350" cy="1238250"/>
                <wp:effectExtent l="0" t="0" r="0" b="0"/>
                <wp:wrapNone/>
                <wp:docPr id="11" name="Explosion 2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6350" cy="1238250"/>
                        </a:xfrm>
                        <a:prstGeom prst="irregularSeal2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73B3A" id="Explosion 2 2" o:spid="_x0000_s1026" type="#_x0000_t72" style="position:absolute;margin-left:259.5pt;margin-top:8.5pt;width:100.5pt;height:97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" fillcolor="white [3212]" strokecolor="black [3213]" strokeweight="2pt">
                <v:path arrowok="t"/>
              </v:shape>
            </w:pict>
          </mc:Fallback>
        </mc:AlternateContent>
      </w:r>
    </w:p>
    <w:p w:rsidR="00C909F1" w:rsidRDefault="00C909F1" w:rsidP="00C23E6C">
      <w:pPr>
        <w:jc w:val="center"/>
        <w:rPr>
          <w:rFonts w:ascii="Century Gothic" w:hAnsi="Century Gothic"/>
          <w:sz w:val="24"/>
          <w:szCs w:val="24"/>
        </w:rPr>
      </w:pPr>
    </w:p>
    <w:p w:rsidR="00C909F1" w:rsidRDefault="00B67CE9" w:rsidP="006E5969">
      <w:pPr>
        <w:jc w:val="center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3593465</wp:posOffset>
                </wp:positionH>
                <wp:positionV relativeFrom="paragraph">
                  <wp:posOffset>3117850</wp:posOffset>
                </wp:positionV>
                <wp:extent cx="1276350" cy="1238250"/>
                <wp:effectExtent l="40640" t="57785" r="64135" b="56515"/>
                <wp:wrapNone/>
                <wp:docPr id="10" name="Explosion 2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6350" cy="1238250"/>
                        </a:xfrm>
                        <a:prstGeom prst="irregularSeal2">
                          <a:avLst/>
                        </a:prstGeom>
                        <a:solidFill>
                          <a:srgbClr val="FF99FF"/>
                        </a:solidFill>
                        <a:ln w="25400">
                          <a:solidFill>
                            <a:srgbClr val="FF99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A9342" id="Explosion 2 7" o:spid="_x0000_s1026" type="#_x0000_t72" style="position:absolute;margin-left:282.95pt;margin-top:245.5pt;width:100.5pt;height:97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" fillcolor="#f9f" strokecolor="#f9f" strokeweight="2pt"/>
            </w:pict>
          </mc:Fallback>
        </mc:AlternateContent>
      </w: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4650740</wp:posOffset>
                </wp:positionH>
                <wp:positionV relativeFrom="paragraph">
                  <wp:posOffset>3555365</wp:posOffset>
                </wp:positionV>
                <wp:extent cx="2400300" cy="469265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469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14FE" w:rsidRPr="00172255" w:rsidRDefault="00E814FE" w:rsidP="00C909F1">
                            <w:pPr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  <w:t>Miskoonaagw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366.2pt;margin-top:279.95pt;width:189pt;height:36.95pt;z-index:2517012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" filled="f" stroked="f">
                <v:textbox style="mso-fit-shape-to-text:t">
                  <w:txbxContent>
                    <w:p w:rsidR="00E814FE" w:rsidRPr="00172255" w:rsidRDefault="00E814FE" w:rsidP="00C909F1">
                      <w:pPr>
                        <w:rPr>
                          <w:rFonts w:ascii="Century Gothic" w:hAnsi="Century Gothic"/>
                          <w:b/>
                          <w:sz w:val="2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8"/>
                        </w:rPr>
                        <w:t>Miskoonaagwa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632460</wp:posOffset>
                </wp:positionH>
                <wp:positionV relativeFrom="paragraph">
                  <wp:posOffset>1896745</wp:posOffset>
                </wp:positionV>
                <wp:extent cx="2743200" cy="469265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469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09F1" w:rsidRPr="00172255" w:rsidRDefault="00C909F1" w:rsidP="00C909F1">
                            <w:pPr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  <w:t>Miskwa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49.8pt;margin-top:149.35pt;width:3in;height:36.95pt;z-index:251699200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" filled="f" stroked="f">
                <v:textbox style="mso-fit-shape-to-text:t">
                  <w:txbxContent>
                    <w:p w:rsidR="00C909F1" w:rsidRPr="00172255" w:rsidRDefault="00C909F1" w:rsidP="00C909F1">
                      <w:pPr>
                        <w:rPr>
                          <w:rFonts w:ascii="Century Gothic" w:hAnsi="Century Gothic"/>
                          <w:b/>
                          <w:sz w:val="2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8"/>
                        </w:rPr>
                        <w:t>Miskwa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1470660</wp:posOffset>
                </wp:positionH>
                <wp:positionV relativeFrom="paragraph">
                  <wp:posOffset>1555115</wp:posOffset>
                </wp:positionV>
                <wp:extent cx="1276350" cy="1238250"/>
                <wp:effectExtent l="0" t="0" r="0" b="0"/>
                <wp:wrapNone/>
                <wp:docPr id="9" name="Explosion 2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6350" cy="1238250"/>
                        </a:xfrm>
                        <a:prstGeom prst="irregularSeal2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95E915" id="Explosion 2 4" o:spid="_x0000_s1026" type="#_x0000_t72" style="position:absolute;margin-left:115.8pt;margin-top:122.45pt;width:100.5pt;height:97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" fillcolor="red" strokecolor="red" strokeweight="2pt">
                <v:path arrowok="t"/>
              </v:shape>
            </w:pict>
          </mc:Fallback>
        </mc:AlternateContent>
      </w: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1686560</wp:posOffset>
                </wp:positionH>
                <wp:positionV relativeFrom="paragraph">
                  <wp:posOffset>6429375</wp:posOffset>
                </wp:positionV>
                <wp:extent cx="1276350" cy="1238250"/>
                <wp:effectExtent l="0" t="0" r="0" b="0"/>
                <wp:wrapNone/>
                <wp:docPr id="12" name="Explosion 2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6350" cy="1238250"/>
                        </a:xfrm>
                        <a:prstGeom prst="irregularSeal2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9E396" id="Explosion 2 12" o:spid="_x0000_s1026" type="#_x0000_t72" style="position:absolute;margin-left:132.8pt;margin-top:506.25pt;width:100.5pt;height:97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" fillcolor="#a5a5a5 [2092]" strokecolor="#a5a5a5 [2092]" strokeweight="2pt">
                <v:path arrowok="t"/>
              </v:shape>
            </w:pict>
          </mc:Fallback>
        </mc:AlternateContent>
      </w: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727075</wp:posOffset>
                </wp:positionH>
                <wp:positionV relativeFrom="paragraph">
                  <wp:posOffset>6376670</wp:posOffset>
                </wp:positionV>
                <wp:extent cx="2400300" cy="469265"/>
                <wp:effectExtent l="0" t="0" r="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469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09F1" w:rsidRPr="00172255" w:rsidRDefault="00C909F1" w:rsidP="00C909F1">
                            <w:pPr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  <w:t>Waabijiiya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57.25pt;margin-top:502.1pt;width:189pt;height:36.95pt;z-index:2517063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" filled="f" stroked="f">
                <v:textbox style="mso-fit-shape-to-text:t">
                  <w:txbxContent>
                    <w:p w:rsidR="00C909F1" w:rsidRPr="00172255" w:rsidRDefault="00C909F1" w:rsidP="00C909F1">
                      <w:pPr>
                        <w:rPr>
                          <w:rFonts w:ascii="Century Gothic" w:hAnsi="Century Gothic"/>
                          <w:b/>
                          <w:sz w:val="2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8"/>
                        </w:rPr>
                        <w:t>Waabijiiya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3683000</wp:posOffset>
                </wp:positionH>
                <wp:positionV relativeFrom="paragraph">
                  <wp:posOffset>5875655</wp:posOffset>
                </wp:positionV>
                <wp:extent cx="2400300" cy="46926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469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09F1" w:rsidRPr="00172255" w:rsidRDefault="00E814FE" w:rsidP="00C909F1">
                            <w:pPr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  <w:t>Makade-ozaawa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290pt;margin-top:462.65pt;width:189pt;height:36.95pt;z-index:25170227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" filled="f" stroked="f">
                <v:textbox style="mso-fit-shape-to-text:t">
                  <w:txbxContent>
                    <w:p w:rsidR="00C909F1" w:rsidRPr="00172255" w:rsidRDefault="00E814FE" w:rsidP="00C909F1">
                      <w:pPr>
                        <w:rPr>
                          <w:rFonts w:ascii="Century Gothic" w:hAnsi="Century Gothic"/>
                          <w:b/>
                          <w:sz w:val="2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8"/>
                        </w:rPr>
                        <w:t>Makade-ozaawa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5046980</wp:posOffset>
                </wp:positionH>
                <wp:positionV relativeFrom="paragraph">
                  <wp:posOffset>6049010</wp:posOffset>
                </wp:positionV>
                <wp:extent cx="1276350" cy="1238250"/>
                <wp:effectExtent l="0" t="0" r="0" b="0"/>
                <wp:wrapNone/>
                <wp:docPr id="8" name="Explosion 2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6350" cy="1238250"/>
                        </a:xfrm>
                        <a:prstGeom prst="irregularSeal2">
                          <a:avLst/>
                        </a:prstGeom>
                        <a:solidFill>
                          <a:srgbClr val="663300"/>
                        </a:solidFill>
                        <a:ln>
                          <a:solidFill>
                            <a:srgbClr val="6633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5C6B56" id="Explosion 2 1" o:spid="_x0000_s1026" type="#_x0000_t72" style="position:absolute;margin-left:397.4pt;margin-top:476.3pt;width:100.5pt;height:97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" fillcolor="#630" strokecolor="#630" strokeweight="2pt">
                <v:path arrowok="t"/>
              </v:shape>
            </w:pict>
          </mc:Fallback>
        </mc:AlternateContent>
      </w: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>
                <wp:simplePos x="0" y="0"/>
                <wp:positionH relativeFrom="column">
                  <wp:posOffset>344805</wp:posOffset>
                </wp:positionH>
                <wp:positionV relativeFrom="paragraph">
                  <wp:posOffset>3827145</wp:posOffset>
                </wp:positionV>
                <wp:extent cx="4135120" cy="1847850"/>
                <wp:effectExtent l="49530" t="52705" r="0" b="52070"/>
                <wp:wrapNone/>
                <wp:docPr id="2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35120" cy="1847850"/>
                          <a:chOff x="799" y="5899"/>
                          <a:chExt cx="6512" cy="2910"/>
                        </a:xfrm>
                      </wpg:grpSpPr>
                      <wps:wsp>
                        <wps:cNvPr id="4" name="Explosion 2 5"/>
                        <wps:cNvSpPr>
                          <a:spLocks noChangeArrowheads="1"/>
                        </wps:cNvSpPr>
                        <wps:spPr bwMode="auto">
                          <a:xfrm>
                            <a:off x="1335" y="6859"/>
                            <a:ext cx="2010" cy="1950"/>
                          </a:xfrm>
                          <a:prstGeom prst="irregularSeal2">
                            <a:avLst/>
                          </a:prstGeom>
                          <a:solidFill>
                            <a:srgbClr val="00CC00"/>
                          </a:solidFill>
                          <a:ln w="25400">
                            <a:solidFill>
                              <a:srgbClr val="00CC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" name="Explosion 2 6"/>
                        <wps:cNvSpPr>
                          <a:spLocks noChangeArrowheads="1"/>
                        </wps:cNvSpPr>
                        <wps:spPr bwMode="auto">
                          <a:xfrm>
                            <a:off x="945" y="5899"/>
                            <a:ext cx="2010" cy="1950"/>
                          </a:xfrm>
                          <a:prstGeom prst="irregularSeal2">
                            <a:avLst/>
                          </a:prstGeom>
                          <a:solidFill>
                            <a:srgbClr val="0000FF"/>
                          </a:solidFill>
                          <a:ln w="25400">
                            <a:solidFill>
                              <a:srgbClr val="0000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2991" y="6821"/>
                            <a:ext cx="4320" cy="7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909F1" w:rsidRPr="00172255" w:rsidRDefault="00C909F1" w:rsidP="00C909F1">
                              <w:pPr>
                                <w:rPr>
                                  <w:rFonts w:ascii="Century Gothic" w:hAnsi="Century Gothic"/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rFonts w:ascii="Century Gothic" w:hAnsi="Century Gothic"/>
                                  <w:b/>
                                  <w:sz w:val="28"/>
                                </w:rPr>
                                <w:t>Ozhaawashkwa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7" name="Explosion 2 24"/>
                        <wps:cNvSpPr>
                          <a:spLocks noChangeArrowheads="1"/>
                        </wps:cNvSpPr>
                        <wps:spPr bwMode="auto">
                          <a:xfrm>
                            <a:off x="799" y="6732"/>
                            <a:ext cx="2010" cy="1950"/>
                          </a:xfrm>
                          <a:prstGeom prst="irregularSeal2">
                            <a:avLst/>
                          </a:prstGeom>
                          <a:solidFill>
                            <a:srgbClr val="7030A0"/>
                          </a:solidFill>
                          <a:ln w="25400">
                            <a:solidFill>
                              <a:srgbClr val="7030A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8" o:spid="_x0000_s1032" style="position:absolute;left:0;text-align:left;margin-left:27.15pt;margin-top:301.35pt;width:325.6pt;height:145.5pt;z-index:251741184" coordorigin="799,5899" coordsize="6512,2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">
                <v:shape id="Explosion 2 5" o:spid="_x0000_s1033" type="#_x0000_t72" style="position:absolute;left:1335;top:6859;width:2010;height:19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" fillcolor="#0c0" strokecolor="#0c0" strokeweight="2pt"/>
                <v:shape id="Explosion 2 6" o:spid="_x0000_s1034" type="#_x0000_t72" style="position:absolute;left:945;top:5899;width:2010;height:19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" fillcolor="blue" strokecolor="blue" strokeweight="2pt"/>
                <v:shape id="Text Box 6" o:spid="_x0000_s1035" type="#_x0000_t202" style="position:absolute;left:2991;top:6821;width:4320;height:7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" filled="f" stroked="f">
                  <v:textbox style="mso-fit-shape-to-text:t">
                    <w:txbxContent>
                      <w:p w:rsidR="00C909F1" w:rsidRPr="00172255" w:rsidRDefault="00C909F1" w:rsidP="00C909F1">
                        <w:pPr>
                          <w:rPr>
                            <w:rFonts w:ascii="Century Gothic" w:hAnsi="Century Gothic"/>
                            <w:b/>
                            <w:sz w:val="28"/>
                          </w:rPr>
                        </w:pPr>
                        <w:r>
                          <w:rPr>
                            <w:rFonts w:ascii="Century Gothic" w:hAnsi="Century Gothic"/>
                            <w:b/>
                            <w:sz w:val="28"/>
                          </w:rPr>
                          <w:t>Ozhaawashkwaa</w:t>
                        </w:r>
                      </w:p>
                    </w:txbxContent>
                  </v:textbox>
                </v:shape>
                <v:shape id="Explosion 2 24" o:spid="_x0000_s1036" type="#_x0000_t72" style="position:absolute;left:799;top:6732;width:2010;height:19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" fillcolor="#7030a0" strokecolor="#7030a0" strokeweight="2pt"/>
              </v:group>
            </w:pict>
          </mc:Fallback>
        </mc:AlternateContent>
      </w: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4391025</wp:posOffset>
                </wp:positionH>
                <wp:positionV relativeFrom="paragraph">
                  <wp:posOffset>889000</wp:posOffset>
                </wp:positionV>
                <wp:extent cx="1276350" cy="1238250"/>
                <wp:effectExtent l="0" t="0" r="0" b="0"/>
                <wp:wrapNone/>
                <wp:docPr id="3" name="Explosion 2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76350" cy="1238250"/>
                        </a:xfrm>
                        <a:prstGeom prst="irregularSeal2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FEE871" id="Explosion 2 3" o:spid="_x0000_s1026" type="#_x0000_t72" style="position:absolute;margin-left:345.75pt;margin-top:70pt;width:100.5pt;height:97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" fillcolor="yellow" strokecolor="yellow" strokeweight="2pt">
                <v:path arrowok="t"/>
              </v:shape>
            </w:pict>
          </mc:Fallback>
        </mc:AlternateContent>
      </w: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4924425</wp:posOffset>
                </wp:positionH>
                <wp:positionV relativeFrom="paragraph">
                  <wp:posOffset>1127125</wp:posOffset>
                </wp:positionV>
                <wp:extent cx="1276350" cy="1238250"/>
                <wp:effectExtent l="47625" t="57785" r="66675" b="18415"/>
                <wp:wrapNone/>
                <wp:docPr id="1" name="Explosion 2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6350" cy="1238250"/>
                        </a:xfrm>
                        <a:prstGeom prst="irregularSeal2">
                          <a:avLst/>
                        </a:prstGeom>
                        <a:solidFill>
                          <a:srgbClr val="FF6600"/>
                        </a:solidFill>
                        <a:ln w="25400">
                          <a:solidFill>
                            <a:srgbClr val="FF66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F2887" id="Explosion 2 9" o:spid="_x0000_s1026" type="#_x0000_t72" style="position:absolute;margin-left:387.75pt;margin-top:88.75pt;width:100.5pt;height:97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" fillcolor="#f60" strokecolor="#f60" strokeweight="2pt"/>
            </w:pict>
          </mc:Fallback>
        </mc:AlternateContent>
      </w:r>
      <w:r>
        <w:rPr>
          <w:rFonts w:ascii="Century Gothic" w:hAnsi="Century Gothic"/>
          <w:noProof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3543300</wp:posOffset>
                </wp:positionH>
                <wp:positionV relativeFrom="paragraph">
                  <wp:posOffset>1650365</wp:posOffset>
                </wp:positionV>
                <wp:extent cx="2400300" cy="469265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469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09F1" w:rsidRPr="00172255" w:rsidRDefault="00C909F1" w:rsidP="00C909F1">
                            <w:pPr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8"/>
                              </w:rPr>
                              <w:t>Ozaawa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7" type="#_x0000_t202" style="position:absolute;left:0;text-align:left;margin-left:279pt;margin-top:129.95pt;width:189pt;height:36.95pt;z-index:2516981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" filled="f" stroked="f">
                <v:textbox style="mso-fit-shape-to-text:t">
                  <w:txbxContent>
                    <w:p w:rsidR="00C909F1" w:rsidRPr="00172255" w:rsidRDefault="00C909F1" w:rsidP="00C909F1">
                      <w:pPr>
                        <w:rPr>
                          <w:rFonts w:ascii="Century Gothic" w:hAnsi="Century Gothic"/>
                          <w:b/>
                          <w:sz w:val="28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8"/>
                        </w:rPr>
                        <w:t>Ozaawaa</w:t>
                      </w:r>
                    </w:p>
                  </w:txbxContent>
                </v:textbox>
              </v:shape>
            </w:pict>
          </mc:Fallback>
        </mc:AlternateContent>
      </w:r>
    </w:p>
    <w:sectPr w:rsidR="00C909F1" w:rsidSect="00C23E6C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tDA1NDYzMLY0NrVQ0lEKTi0uzszPAykwrAUA3klqiywAAAA="/>
  </w:docVars>
  <w:rsids>
    <w:rsidRoot w:val="001E6DE2"/>
    <w:rsid w:val="00172255"/>
    <w:rsid w:val="001E6DE2"/>
    <w:rsid w:val="004001BC"/>
    <w:rsid w:val="00433A2E"/>
    <w:rsid w:val="006E5969"/>
    <w:rsid w:val="00734CB3"/>
    <w:rsid w:val="009101B0"/>
    <w:rsid w:val="00994D85"/>
    <w:rsid w:val="00B67CE9"/>
    <w:rsid w:val="00C23E6C"/>
    <w:rsid w:val="00C4163C"/>
    <w:rsid w:val="00C909F1"/>
    <w:rsid w:val="00CD1FF3"/>
    <w:rsid w:val="00E814FE"/>
    <w:rsid w:val="00EB0907"/>
    <w:rsid w:val="00ED5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9f,#eb6e07,#f60"/>
    </o:shapedefaults>
    <o:shapelayout v:ext="edit">
      <o:idmap v:ext="edit" data="1"/>
    </o:shapelayout>
  </w:shapeDefaults>
  <w:decimalSymbol w:val="."/>
  <w:listSeparator w:val=","/>
  <w14:docId w14:val="3BFE8227"/>
  <w15:docId w15:val="{5F52172E-FE48-419E-B131-24CD83BE4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5D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22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25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</dc:creator>
  <cp:keywords/>
  <dc:description/>
  <cp:lastModifiedBy>Seven Generations</cp:lastModifiedBy>
  <cp:revision>3</cp:revision>
  <cp:lastPrinted>2018-08-28T14:21:00Z</cp:lastPrinted>
  <dcterms:created xsi:type="dcterms:W3CDTF">2018-09-17T19:15:00Z</dcterms:created>
  <dcterms:modified xsi:type="dcterms:W3CDTF">2018-09-18T18:56:00Z</dcterms:modified>
</cp:coreProperties>
</file>